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ajorBidi" w:hAnsiTheme="majorBidi" w:cstheme="majorBidi"/>
          <w:i/>
          <w:iCs/>
        </w:rPr>
      </w:pPr>
      <w:r>
        <w:drawing>
          <wp:inline distT="0" distB="0" distL="0" distR="0">
            <wp:extent cx="5943600" cy="8175625"/>
            <wp:effectExtent l="0" t="0" r="0" b="0"/>
            <wp:docPr id="3" name="Picture 3" descr="Subordinating Conjunction: Examples, Sentences, &amp;amp;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ubordinating Conjunction: Examples, Sentences, &amp;amp; Lis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7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bookmarkStart w:id="0" w:name="_GoBack"/>
      <w:bookmarkEnd w:id="0"/>
      <w:r>
        <w:drawing>
          <wp:inline distT="0" distB="0" distL="0" distR="0">
            <wp:extent cx="5229860" cy="8190865"/>
            <wp:effectExtent l="0" t="0" r="8890" b="635"/>
            <wp:docPr id="5" name="Picture 5" descr="Coordinating Conjunctions - FANBOYS - English Grammar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ordinating Conjunctions - FANBOYS - English Grammar He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9860" cy="819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5955"/>
        </w:tabs>
        <w:jc w:val="center"/>
        <w:rPr>
          <w:rStyle w:val="7"/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>
        <w:rPr>
          <w:rStyle w:val="7"/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CONJUNCTION</w:t>
      </w:r>
    </w:p>
    <w:p>
      <w:pPr>
        <w:tabs>
          <w:tab w:val="left" w:pos="5955"/>
        </w:tabs>
        <w:jc w:val="center"/>
        <w:rPr>
          <w:rStyle w:val="7"/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Although/though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Meskipu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If </w:t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Jika, andaika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In contrast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balikny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In spite of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Meskipu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Instead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bagai gantiny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Lest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Jangan sampai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Likewise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Demikian jug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Meanwhile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mentara itu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Nevertheless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Namun demikia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Nonetheless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Namun/meskipun demikia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Once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gera sesudah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Otherwise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balikny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So that </w:t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Sehingg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Therefore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Oleh karena itu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Undoubtedly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Niscaya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Whenever </w:t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Kapan pu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Wherever </w:t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Di mana pun</w:t>
      </w:r>
    </w:p>
    <w:p>
      <w:pPr>
        <w:tabs>
          <w:tab w:val="left" w:pos="1985"/>
          <w:tab w:val="left" w:pos="5955"/>
        </w:tabs>
        <w:spacing w:line="240" w:lineRule="auto"/>
        <w:jc w:val="both"/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Whether </w:t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ab/>
      </w:r>
      <w:r>
        <w:rPr>
          <w:rStyle w:val="7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: Apakah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OxNDUyMzKyMDA0NDRS0lEKTi0uzszPAykwrAUA0/L2nSwAAAA="/>
  </w:docVars>
  <w:rsids>
    <w:rsidRoot w:val="00550AAF"/>
    <w:rsid w:val="00194600"/>
    <w:rsid w:val="00235F1A"/>
    <w:rsid w:val="002A7853"/>
    <w:rsid w:val="003656E5"/>
    <w:rsid w:val="00474D41"/>
    <w:rsid w:val="00550AAF"/>
    <w:rsid w:val="00635CCA"/>
    <w:rsid w:val="00646CD1"/>
    <w:rsid w:val="006F5B00"/>
    <w:rsid w:val="00751D47"/>
    <w:rsid w:val="00957215"/>
    <w:rsid w:val="009F684D"/>
    <w:rsid w:val="00A17054"/>
    <w:rsid w:val="00AE5573"/>
    <w:rsid w:val="00B64597"/>
    <w:rsid w:val="00D034EF"/>
    <w:rsid w:val="00D3338B"/>
    <w:rsid w:val="00DF4F71"/>
    <w:rsid w:val="00E65774"/>
    <w:rsid w:val="00EB0F7E"/>
    <w:rsid w:val="00EB5BF6"/>
    <w:rsid w:val="00FB69D2"/>
    <w:rsid w:val="01FE56C4"/>
    <w:rsid w:val="02AD26E3"/>
    <w:rsid w:val="042B2937"/>
    <w:rsid w:val="06FC73F6"/>
    <w:rsid w:val="08260334"/>
    <w:rsid w:val="0B0E20E8"/>
    <w:rsid w:val="0C4F1B60"/>
    <w:rsid w:val="14893DD9"/>
    <w:rsid w:val="1E212B02"/>
    <w:rsid w:val="22C47F17"/>
    <w:rsid w:val="24E93A0C"/>
    <w:rsid w:val="26047D27"/>
    <w:rsid w:val="266E6A97"/>
    <w:rsid w:val="29361BE3"/>
    <w:rsid w:val="2BA47372"/>
    <w:rsid w:val="2DD31E43"/>
    <w:rsid w:val="2DE24015"/>
    <w:rsid w:val="367A5F70"/>
    <w:rsid w:val="389F451F"/>
    <w:rsid w:val="3AE079E8"/>
    <w:rsid w:val="3FFE40B3"/>
    <w:rsid w:val="42725FA2"/>
    <w:rsid w:val="427D4F86"/>
    <w:rsid w:val="44022294"/>
    <w:rsid w:val="44667764"/>
    <w:rsid w:val="46564D4C"/>
    <w:rsid w:val="4B633E35"/>
    <w:rsid w:val="542C5F9E"/>
    <w:rsid w:val="55822C04"/>
    <w:rsid w:val="5AAE785E"/>
    <w:rsid w:val="5BF423AA"/>
    <w:rsid w:val="5E304C5E"/>
    <w:rsid w:val="613B3AD9"/>
    <w:rsid w:val="67F217FC"/>
    <w:rsid w:val="681C1AF7"/>
    <w:rsid w:val="6AB724ED"/>
    <w:rsid w:val="6B843303"/>
    <w:rsid w:val="6E2046EA"/>
    <w:rsid w:val="735652A0"/>
    <w:rsid w:val="75381044"/>
    <w:rsid w:val="7B411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FollowedHyperlink"/>
    <w:basedOn w:val="2"/>
    <w:semiHidden/>
    <w:unhideWhenUsed/>
    <w:qFormat/>
    <w:uiPriority w:val="99"/>
    <w:rPr>
      <w:color w:val="800080"/>
      <w:u w:val="single"/>
    </w:rPr>
  </w:style>
  <w:style w:type="character" w:styleId="6">
    <w:name w:val="Hyperlink"/>
    <w:basedOn w:val="2"/>
    <w:semiHidden/>
    <w:unhideWhenUsed/>
    <w:qFormat/>
    <w:uiPriority w:val="99"/>
    <w:rPr>
      <w:color w:val="0000FF"/>
      <w:u w:val="single"/>
    </w:rPr>
  </w:style>
  <w:style w:type="character" w:styleId="7">
    <w:name w:val="Strong"/>
    <w:basedOn w:val="2"/>
    <w:qFormat/>
    <w:uiPriority w:val="22"/>
    <w:rPr>
      <w:b/>
      <w:bCs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Balloon Text Char"/>
    <w:basedOn w:val="2"/>
    <w:link w:val="4"/>
    <w:semiHidden/>
    <w:qFormat/>
    <w:uiPriority w:val="99"/>
    <w:rPr>
      <w:rFonts w:ascii="Tahoma" w:hAnsi="Tahoma" w:cs="Tahoma" w:eastAsiaTheme="minorEastAsi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236</Words>
  <Characters>1346</Characters>
  <Lines>11</Lines>
  <Paragraphs>3</Paragraphs>
  <TotalTime>49</TotalTime>
  <ScaleCrop>false</ScaleCrop>
  <LinksUpToDate>false</LinksUpToDate>
  <CharactersWithSpaces>1579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1T13:00:00Z</dcterms:created>
  <dc:creator>User</dc:creator>
  <cp:lastModifiedBy>Ichsan</cp:lastModifiedBy>
  <cp:lastPrinted>2022-07-31T03:11:00Z</cp:lastPrinted>
  <dcterms:modified xsi:type="dcterms:W3CDTF">2022-12-12T02:28:4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69B2A3BA92114000B1C30A5331890744</vt:lpwstr>
  </property>
</Properties>
</file>